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Baker</w:t>
      </w:r>
      <w:r>
        <w:t xml:space="preserve"> </w:t>
      </w:r>
      <w:r>
        <w:t xml:space="preserve">Position</w:t>
      </w:r>
      <w:r>
        <w:t xml:space="preserve"> </w:t>
      </w:r>
      <w:r>
        <w:t xml:space="preserve">in</w:t>
      </w:r>
      <w:r>
        <w:t xml:space="preserve"> </w:t>
      </w:r>
      <w:r>
        <w:t xml:space="preserve">Senegal</w:t>
      </w:r>
      <w:r>
        <w:t xml:space="preserve"> </w:t>
      </w:r>
      <w:r>
        <w:t xml:space="preserve">Dakar</w:t>
      </w:r>
    </w:p>
    <w:bookmarkStart w:id="24" w:name="Xc6b8bb8df8ebde35ab767305ecee6a353df8d76"/>
    <w:p>
      <w:pPr>
        <w:pStyle w:val="Heading1"/>
      </w:pPr>
      <w:r>
        <w:t xml:space="preserve">Cover Letter for Baker Position in Senegal Dakar</w:t>
      </w:r>
    </w:p>
    <w:p>
      <w:pPr>
        <w:pStyle w:val="FirstParagraph"/>
      </w:pPr>
      <w:r>
        <w:t xml:space="preserve">Dear [Hiring Manager's Name],</w:t>
      </w:r>
    </w:p>
    <w:p>
      <w:pPr>
        <w:pStyle w:val="BodyText"/>
      </w:pPr>
      <w:r>
        <w:t xml:space="preserve">I am writing to express my sincere interest in the Baker position at your esteemed establishment in Senegal, specifically Dakar. As a passionate and skilled baker with a deep appreciation for culinary traditions, I am eager to contribute my expertise and dedication to your bakery’s mission of delivering exceptional baked goods that reflect the vibrant culture of this dynamic city.</w:t>
      </w:r>
    </w:p>
    <w:p>
      <w:pPr>
        <w:pStyle w:val="BodyText"/>
      </w:pPr>
      <w:r>
        <w:t xml:space="preserve">With [X years] of experience in the baking industry, I have cultivated a strong foundation in both traditional and contemporary baking techniques. My journey as a Baker has been driven by a commitment to quality, creativity, and customer satisfaction. Whether crafting artisanal breads, delicate pastries, or innovative desserts, I approach each task with precision and care. I am particularly drawn to the opportunity of working in Senegal Dakar, where the fusion of local flavors and global influences creates a unique culinary landscape that I am eager to explore and contribute to.</w:t>
      </w:r>
    </w:p>
    <w:bookmarkStart w:id="20" w:name="why-senegal-dakar"/>
    <w:p>
      <w:pPr>
        <w:pStyle w:val="Heading2"/>
      </w:pPr>
      <w:r>
        <w:t xml:space="preserve">Why Senegal Dakar?</w:t>
      </w:r>
    </w:p>
    <w:p>
      <w:pPr>
        <w:pStyle w:val="FirstParagraph"/>
      </w:pPr>
      <w:r>
        <w:t xml:space="preserve">Sengal Dakar is not just a city; it is a cultural hub where tradition meets modernity. As a Baker, I understand the importance of honoring local ingredients and culinary customs while embracing innovation. In Dakar, I see an opportunity to blend my technical skills with the rich gastronomic heritage of Senegal. From the fragrant spices of West African cuisine to the staple ingredients like millet, yams, and plantains, I am excited about the prospect of creating baked goods that celebrate these elements while appealing to both local and international palates.</w:t>
      </w:r>
    </w:p>
    <w:p>
      <w:pPr>
        <w:pStyle w:val="BodyText"/>
      </w:pPr>
      <w:r>
        <w:t xml:space="preserve">My experience in [previous bakery/restaurant name] has equipped me with a diverse skill set that includes recipe development, inventory management, and team leadership. I have worked closely with customers to understand their preferences, ensuring that every product meets their expectations. Additionally, I have led a team of bakers to maintain high standards of hygiene and efficiency in a fast-paced environment. These experiences have prepared me to thrive in the dynamic setting of Dakar’s bakery industry.</w:t>
      </w:r>
    </w:p>
    <w:bookmarkEnd w:id="20"/>
    <w:bookmarkStart w:id="21" w:name="cultural-connection-and-adaptability"/>
    <w:p>
      <w:pPr>
        <w:pStyle w:val="Heading2"/>
      </w:pPr>
      <w:r>
        <w:t xml:space="preserve">Cultural Connection and Adaptability</w:t>
      </w:r>
    </w:p>
    <w:p>
      <w:pPr>
        <w:pStyle w:val="FirstParagraph"/>
      </w:pPr>
      <w:r>
        <w:t xml:space="preserve">One of the most compelling aspects of working as a Baker in Senegal Dakar is the opportunity to engage with a community that values food as a central part of life. I am deeply aware of the cultural significance of bread and pastries in Senegalese traditions, from the communal sharing of meals to the role of baked goods in celebrations and daily routines. This understanding aligns with my belief that baking is not just about creating products but also about fostering connections.</w:t>
      </w:r>
    </w:p>
    <w:p>
      <w:pPr>
        <w:pStyle w:val="BodyText"/>
      </w:pPr>
      <w:r>
        <w:t xml:space="preserve">My adaptability is another strength I bring to the table. Having worked in diverse environments, I am comfortable adjusting my techniques to suit local preferences and available resources. For example, I have experimented with incorporating indigenous grains like fonio into my recipes, which not only enhances nutritional value but also honors the region’s agricultural legacy. In Dakar, I would be thrilled to collaborate with local farmers and suppliers to source fresh ingredients and develop unique offerings that reflect the city’s identity.</w:t>
      </w:r>
    </w:p>
    <w:bookmarkEnd w:id="21"/>
    <w:bookmarkStart w:id="22" w:name="professional-values-and-goals"/>
    <w:p>
      <w:pPr>
        <w:pStyle w:val="Heading2"/>
      </w:pPr>
      <w:r>
        <w:t xml:space="preserve">Professional Values and Goals</w:t>
      </w:r>
    </w:p>
    <w:p>
      <w:pPr>
        <w:pStyle w:val="FirstParagraph"/>
      </w:pPr>
      <w:r>
        <w:t xml:space="preserve">As a Baker, I prioritize integrity, creativity, and a relentless pursuit of excellence. I take pride in my attention to detail, from perfecting dough consistency to ensuring every pastry is baked to perfection. My goal is not only to meet but exceed expectations by delivering products that delight customers and elevate the reputation of the bakery.</w:t>
      </w:r>
    </w:p>
    <w:p>
      <w:pPr>
        <w:pStyle w:val="BodyText"/>
      </w:pPr>
      <w:r>
        <w:t xml:space="preserve">Furthermore, I am committed to continuous learning and growth. The field of baking is ever-evolving, and I stay updated on industry trends through workshops, culinary courses, and collaborations with fellow professionals. In Senegal Dakar, I envision myself as a lifelong learner who contributes to the collective knowledge of the team while growing professionally.</w:t>
      </w:r>
    </w:p>
    <w:bookmarkEnd w:id="22"/>
    <w:bookmarkStart w:id="23" w:name="why-choose-me"/>
    <w:p>
      <w:pPr>
        <w:pStyle w:val="Heading2"/>
      </w:pPr>
      <w:r>
        <w:t xml:space="preserve">Why Choose Me?</w:t>
      </w:r>
    </w:p>
    <w:p>
      <w:pPr>
        <w:pStyle w:val="FirstParagraph"/>
      </w:pPr>
      <w:r>
        <w:t xml:space="preserve">My combination of technical expertise, cultural sensitivity, and dedication to customer service makes me an ideal candidate for this role. I am confident that my skills align with the needs of your bakery, and I am eager to bring my passion for baking to Senegal Dakar. Whether it’s crafting a signature bread that becomes a local favorite or designing seasonal desserts that reflect the city’s energy, I am prepared to give my all.</w:t>
      </w:r>
    </w:p>
    <w:p>
      <w:pPr>
        <w:pStyle w:val="BodyText"/>
      </w:pPr>
      <w:r>
        <w:t xml:space="preserve">I would be grateful for the opportunity to discuss how my background and vision align with your goals. Thank you for considering my application. I look forward to the possibility of contributing to your team and being part of Dakar’s thriving culinary scene.</w:t>
      </w:r>
    </w:p>
    <w:p>
      <w:pPr>
        <w:pStyle w:val="BodyText"/>
      </w:pPr>
      <w:r>
        <w:t xml:space="preserve">Sincerely,</w:t>
      </w:r>
    </w:p>
    <w:p>
      <w:pPr>
        <w:pStyle w:val="BodyText"/>
      </w:pPr>
      <w:r>
        <w:t xml:space="preserve">[Your Full Name]</w:t>
      </w:r>
      <w:r>
        <w:br/>
      </w:r>
      <w:r>
        <w:t xml:space="preserve">[Your Contact Information]</w:t>
      </w:r>
      <w:r>
        <w:br/>
      </w:r>
      <w:r>
        <w:t xml:space="preserve">[LinkedIn Profile or Portfolio Link (if applicabl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Baker Position in Senegal Dakar</dc:title>
  <dc:creator/>
  <cp:keywords/>
  <dcterms:created xsi:type="dcterms:W3CDTF">2026-07-20T13:25:27Z</dcterms:created>
  <dcterms:modified xsi:type="dcterms:W3CDTF">2026-07-20T13:25:27Z</dcterms:modified>
</cp:coreProperties>
</file>

<file path=docProps/custom.xml><?xml version="1.0" encoding="utf-8"?>
<Properties xmlns="http://schemas.openxmlformats.org/officeDocument/2006/custom-properties" xmlns:vt="http://schemas.openxmlformats.org/officeDocument/2006/docPropsVTypes"/>
</file>